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A8454" w14:textId="544FF3E6" w:rsidR="00DC3D61" w:rsidRPr="00081756" w:rsidRDefault="005E0B3C" w:rsidP="00081756">
      <w:pPr>
        <w:pStyle w:val="Heading1"/>
        <w:jc w:val="center"/>
        <w:rPr>
          <w:rFonts w:ascii="Segoe UI" w:hAnsi="Segoe UI" w:cs="Segoe UI"/>
          <w:color w:val="auto"/>
        </w:rPr>
      </w:pPr>
      <w:bookmarkStart w:id="0" w:name="user-document"/>
      <w:r w:rsidRPr="00081756">
        <w:rPr>
          <w:rFonts w:ascii="Segoe UI" w:hAnsi="Segoe UI" w:cs="Segoe UI"/>
          <w:color w:val="auto"/>
        </w:rPr>
        <w:t>User Document</w:t>
      </w:r>
      <w:r w:rsidR="00081756" w:rsidRPr="00081756">
        <w:rPr>
          <w:rFonts w:ascii="Segoe UI" w:hAnsi="Segoe UI" w:cs="Segoe UI"/>
          <w:color w:val="auto"/>
        </w:rPr>
        <w:t xml:space="preserve"> – Firmware Installer</w:t>
      </w:r>
    </w:p>
    <w:p w14:paraId="03F3840E" w14:textId="77777777" w:rsidR="00DC3D61" w:rsidRPr="00081756" w:rsidRDefault="005E0B3C">
      <w:pPr>
        <w:pStyle w:val="Heading2"/>
        <w:rPr>
          <w:rFonts w:ascii="Segoe UI" w:hAnsi="Segoe UI" w:cs="Segoe UI"/>
          <w:color w:val="auto"/>
        </w:rPr>
      </w:pPr>
      <w:bookmarkStart w:id="1" w:name="introduction-purpose"/>
      <w:r w:rsidRPr="00081756">
        <w:rPr>
          <w:rFonts w:ascii="Segoe UI" w:hAnsi="Segoe UI" w:cs="Segoe UI"/>
          <w:color w:val="auto"/>
        </w:rPr>
        <w:t>1. Introduction &amp; Purpose</w:t>
      </w:r>
    </w:p>
    <w:p w14:paraId="301DB22D" w14:textId="77777777" w:rsidR="00DC3D61" w:rsidRPr="00081756" w:rsidRDefault="005E0B3C">
      <w:pPr>
        <w:pStyle w:val="FirstParagraph"/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 xml:space="preserve">The </w:t>
      </w:r>
      <w:r w:rsidRPr="00081756">
        <w:rPr>
          <w:rFonts w:ascii="Segoe UI" w:hAnsi="Segoe UI" w:cs="Segoe UI"/>
          <w:b/>
          <w:bCs/>
        </w:rPr>
        <w:t>TekMedika Firmware Updater</w:t>
      </w:r>
      <w:r w:rsidRPr="00081756">
        <w:rPr>
          <w:rFonts w:ascii="Segoe UI" w:hAnsi="Segoe UI" w:cs="Segoe UI"/>
        </w:rPr>
        <w:t xml:space="preserve"> is a tool designed to simplify the process of installing and managing firmware for Master and Slave Ports. It provides a user-friendly interface to detect connected ports, install firmware, and verify installations. This document serves as a guide for users to set up, install, and use the firmware updater effectively.</w:t>
      </w:r>
    </w:p>
    <w:p w14:paraId="7E493ED0" w14:textId="77777777" w:rsidR="00DC3D61" w:rsidRPr="00081756" w:rsidRDefault="00A05557">
      <w:pPr>
        <w:rPr>
          <w:rFonts w:ascii="Segoe UI" w:hAnsi="Segoe UI" w:cs="Segoe UI"/>
        </w:rPr>
      </w:pPr>
      <w:r>
        <w:rPr>
          <w:rFonts w:ascii="Segoe UI" w:hAnsi="Segoe UI" w:cs="Segoe UI"/>
        </w:rPr>
        <w:pict w14:anchorId="1B3659B9">
          <v:rect id="_x0000_i1025" style="width:0;height:1.5pt" o:hralign="center" o:hrstd="t" o:hr="t"/>
        </w:pict>
      </w:r>
    </w:p>
    <w:p w14:paraId="5AFBA2ED" w14:textId="77777777" w:rsidR="00DC3D61" w:rsidRPr="00081756" w:rsidRDefault="005E0B3C">
      <w:pPr>
        <w:pStyle w:val="Heading2"/>
        <w:rPr>
          <w:rFonts w:ascii="Segoe UI" w:hAnsi="Segoe UI" w:cs="Segoe UI"/>
          <w:color w:val="auto"/>
        </w:rPr>
      </w:pPr>
      <w:bookmarkStart w:id="2" w:name="system-requirements"/>
      <w:bookmarkEnd w:id="1"/>
      <w:r w:rsidRPr="00081756">
        <w:rPr>
          <w:rFonts w:ascii="Segoe UI" w:hAnsi="Segoe UI" w:cs="Segoe UI"/>
          <w:color w:val="auto"/>
        </w:rPr>
        <w:t>2. System Requirements</w:t>
      </w:r>
    </w:p>
    <w:p w14:paraId="02A6578F" w14:textId="77777777" w:rsidR="00DC3D61" w:rsidRPr="00081756" w:rsidRDefault="005E0B3C">
      <w:pPr>
        <w:pStyle w:val="FirstParagraph"/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Before using the firmware updater, ensure your system meets the following requirements:</w:t>
      </w:r>
    </w:p>
    <w:p w14:paraId="4279CD49" w14:textId="77777777" w:rsidR="00DC3D61" w:rsidRPr="00081756" w:rsidRDefault="005E0B3C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  <w:b/>
          <w:bCs/>
        </w:rPr>
        <w:t>Operating System</w:t>
      </w:r>
      <w:r w:rsidRPr="00081756">
        <w:rPr>
          <w:rFonts w:ascii="Segoe UI" w:hAnsi="Segoe UI" w:cs="Segoe UI"/>
        </w:rPr>
        <w:t>: Windows 10 or later</w:t>
      </w:r>
      <w:r w:rsidRPr="00081756">
        <w:rPr>
          <w:rFonts w:ascii="Segoe UI" w:hAnsi="Segoe UI" w:cs="Segoe UI"/>
        </w:rPr>
        <w:br/>
      </w:r>
    </w:p>
    <w:p w14:paraId="55C5362C" w14:textId="77777777" w:rsidR="00DC3D61" w:rsidRPr="00081756" w:rsidRDefault="005E0B3C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  <w:b/>
          <w:bCs/>
        </w:rPr>
        <w:t>Hardware</w:t>
      </w:r>
      <w:r w:rsidRPr="00081756">
        <w:rPr>
          <w:rFonts w:ascii="Segoe UI" w:hAnsi="Segoe UI" w:cs="Segoe UI"/>
        </w:rPr>
        <w:t>:</w:t>
      </w:r>
    </w:p>
    <w:p w14:paraId="09BC1FDD" w14:textId="77777777" w:rsidR="00DC3D61" w:rsidRPr="00081756" w:rsidRDefault="005E0B3C">
      <w:pPr>
        <w:pStyle w:val="Compact"/>
        <w:numPr>
          <w:ilvl w:val="1"/>
          <w:numId w:val="3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  <w:b/>
          <w:bCs/>
        </w:rPr>
        <w:t>RAM</w:t>
      </w:r>
      <w:r w:rsidRPr="00081756">
        <w:rPr>
          <w:rFonts w:ascii="Segoe UI" w:hAnsi="Segoe UI" w:cs="Segoe UI"/>
        </w:rPr>
        <w:t>: At least 2 GB</w:t>
      </w:r>
      <w:r w:rsidRPr="00081756">
        <w:rPr>
          <w:rFonts w:ascii="Segoe UI" w:hAnsi="Segoe UI" w:cs="Segoe UI"/>
        </w:rPr>
        <w:br/>
      </w:r>
    </w:p>
    <w:p w14:paraId="111F07A7" w14:textId="77777777" w:rsidR="00DC3D61" w:rsidRPr="00081756" w:rsidRDefault="005E0B3C">
      <w:pPr>
        <w:pStyle w:val="Compact"/>
        <w:numPr>
          <w:ilvl w:val="1"/>
          <w:numId w:val="3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  <w:b/>
          <w:bCs/>
        </w:rPr>
        <w:t>Storage</w:t>
      </w:r>
      <w:r w:rsidRPr="00081756">
        <w:rPr>
          <w:rFonts w:ascii="Segoe UI" w:hAnsi="Segoe UI" w:cs="Segoe UI"/>
        </w:rPr>
        <w:t>: At least 100 MB of free disk space</w:t>
      </w:r>
      <w:r w:rsidRPr="00081756">
        <w:rPr>
          <w:rFonts w:ascii="Segoe UI" w:hAnsi="Segoe UI" w:cs="Segoe UI"/>
        </w:rPr>
        <w:br/>
      </w:r>
    </w:p>
    <w:p w14:paraId="6E754524" w14:textId="77777777" w:rsidR="00DC3D61" w:rsidRPr="00081756" w:rsidRDefault="005E0B3C">
      <w:pPr>
        <w:pStyle w:val="Compact"/>
        <w:numPr>
          <w:ilvl w:val="1"/>
          <w:numId w:val="3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USB connectivity for Master and Slave Ports</w:t>
      </w:r>
      <w:r w:rsidRPr="00081756">
        <w:rPr>
          <w:rFonts w:ascii="Segoe UI" w:hAnsi="Segoe UI" w:cs="Segoe UI"/>
        </w:rPr>
        <w:br/>
      </w:r>
    </w:p>
    <w:p w14:paraId="23EA6E1E" w14:textId="77777777" w:rsidR="00DC3D61" w:rsidRPr="00081756" w:rsidRDefault="005E0B3C">
      <w:pPr>
        <w:pStyle w:val="Compact"/>
        <w:numPr>
          <w:ilvl w:val="0"/>
          <w:numId w:val="2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  <w:b/>
          <w:bCs/>
        </w:rPr>
        <w:t>Internet Connection</w:t>
      </w:r>
      <w:r w:rsidRPr="00081756">
        <w:rPr>
          <w:rFonts w:ascii="Segoe UI" w:hAnsi="Segoe UI" w:cs="Segoe UI"/>
        </w:rPr>
        <w:t>: Required for downloading firmware files.</w:t>
      </w:r>
    </w:p>
    <w:p w14:paraId="738F2812" w14:textId="77777777" w:rsidR="00DC3D61" w:rsidRPr="00081756" w:rsidRDefault="00A05557">
      <w:pPr>
        <w:rPr>
          <w:rFonts w:ascii="Segoe UI" w:hAnsi="Segoe UI" w:cs="Segoe UI"/>
        </w:rPr>
      </w:pPr>
      <w:r>
        <w:rPr>
          <w:rFonts w:ascii="Segoe UI" w:hAnsi="Segoe UI" w:cs="Segoe UI"/>
        </w:rPr>
        <w:pict w14:anchorId="0F1CC2BC">
          <v:rect id="_x0000_i1026" style="width:0;height:1.5pt" o:hralign="center" o:hrstd="t" o:hr="t"/>
        </w:pict>
      </w:r>
    </w:p>
    <w:p w14:paraId="56013D10" w14:textId="77777777" w:rsidR="00DC3D61" w:rsidRPr="00081756" w:rsidRDefault="005E0B3C">
      <w:pPr>
        <w:pStyle w:val="Heading2"/>
        <w:rPr>
          <w:rFonts w:ascii="Segoe UI" w:hAnsi="Segoe UI" w:cs="Segoe UI"/>
          <w:color w:val="auto"/>
        </w:rPr>
      </w:pPr>
      <w:bookmarkStart w:id="3" w:name="installation-steps"/>
      <w:bookmarkEnd w:id="2"/>
      <w:r w:rsidRPr="00081756">
        <w:rPr>
          <w:rFonts w:ascii="Segoe UI" w:hAnsi="Segoe UI" w:cs="Segoe UI"/>
          <w:color w:val="auto"/>
        </w:rPr>
        <w:t>3. Installation Steps</w:t>
      </w:r>
    </w:p>
    <w:p w14:paraId="089078D7" w14:textId="77777777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4" w:name="step-1-download-the-installer"/>
      <w:r w:rsidRPr="00081756">
        <w:rPr>
          <w:rFonts w:ascii="Segoe UI" w:hAnsi="Segoe UI" w:cs="Segoe UI"/>
          <w:color w:val="auto"/>
        </w:rPr>
        <w:t>Step 1: Download the Installer</w:t>
      </w:r>
    </w:p>
    <w:p w14:paraId="29788468" w14:textId="77777777" w:rsidR="00DC3D61" w:rsidRPr="00081756" w:rsidRDefault="005E0B3C">
      <w:pPr>
        <w:pStyle w:val="Compact"/>
        <w:numPr>
          <w:ilvl w:val="0"/>
          <w:numId w:val="4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 xml:space="preserve">Download the </w:t>
      </w:r>
      <w:r w:rsidRPr="00081756">
        <w:rPr>
          <w:rStyle w:val="VerbatimChar"/>
          <w:rFonts w:ascii="Segoe UI" w:hAnsi="Segoe UI" w:cs="Segoe UI"/>
        </w:rPr>
        <w:t>.exe</w:t>
      </w:r>
      <w:r w:rsidRPr="00081756">
        <w:rPr>
          <w:rFonts w:ascii="Segoe UI" w:hAnsi="Segoe UI" w:cs="Segoe UI"/>
        </w:rPr>
        <w:t xml:space="preserve"> installer for the TekMedika Firmware Updater from the official source or provided link.</w:t>
      </w:r>
    </w:p>
    <w:p w14:paraId="0F7C5B62" w14:textId="77777777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5" w:name="step-2-install-the-application"/>
      <w:bookmarkEnd w:id="4"/>
      <w:r w:rsidRPr="00081756">
        <w:rPr>
          <w:rFonts w:ascii="Segoe UI" w:hAnsi="Segoe UI" w:cs="Segoe UI"/>
          <w:color w:val="auto"/>
        </w:rPr>
        <w:t>Step 2: Install the Application</w:t>
      </w:r>
    </w:p>
    <w:p w14:paraId="30CA6AA9" w14:textId="77777777" w:rsidR="00DC3D61" w:rsidRPr="00081756" w:rsidRDefault="005E0B3C">
      <w:pPr>
        <w:pStyle w:val="Compact"/>
        <w:numPr>
          <w:ilvl w:val="0"/>
          <w:numId w:val="5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 xml:space="preserve">Run the downloaded </w:t>
      </w:r>
      <w:r w:rsidRPr="00081756">
        <w:rPr>
          <w:rStyle w:val="VerbatimChar"/>
          <w:rFonts w:ascii="Segoe UI" w:hAnsi="Segoe UI" w:cs="Segoe UI"/>
        </w:rPr>
        <w:t>.exe</w:t>
      </w:r>
      <w:r w:rsidRPr="00081756">
        <w:rPr>
          <w:rFonts w:ascii="Segoe UI" w:hAnsi="Segoe UI" w:cs="Segoe UI"/>
        </w:rPr>
        <w:t xml:space="preserve"> file.</w:t>
      </w:r>
    </w:p>
    <w:p w14:paraId="606AA7BD" w14:textId="77777777" w:rsidR="00DC3D61" w:rsidRPr="00081756" w:rsidRDefault="005E0B3C">
      <w:pPr>
        <w:pStyle w:val="Compact"/>
        <w:numPr>
          <w:ilvl w:val="0"/>
          <w:numId w:val="5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Follow the on-screen instructions to complete the installation process.</w:t>
      </w:r>
    </w:p>
    <w:p w14:paraId="76B1EF66" w14:textId="77777777" w:rsidR="00DC3D61" w:rsidRPr="00081756" w:rsidRDefault="005E0B3C">
      <w:pPr>
        <w:pStyle w:val="Compact"/>
        <w:numPr>
          <w:ilvl w:val="0"/>
          <w:numId w:val="5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Once installed, the application will be ready to use.</w:t>
      </w:r>
    </w:p>
    <w:p w14:paraId="233A11EB" w14:textId="77777777" w:rsidR="00DC3D61" w:rsidRPr="00081756" w:rsidRDefault="00A05557">
      <w:pPr>
        <w:rPr>
          <w:rFonts w:ascii="Segoe UI" w:hAnsi="Segoe UI" w:cs="Segoe UI"/>
        </w:rPr>
      </w:pPr>
      <w:r>
        <w:rPr>
          <w:rFonts w:ascii="Segoe UI" w:hAnsi="Segoe UI" w:cs="Segoe UI"/>
        </w:rPr>
        <w:pict w14:anchorId="5D67666F">
          <v:rect id="_x0000_i1027" style="width:0;height:1.5pt" o:hralign="center" o:hrstd="t" o:hr="t"/>
        </w:pict>
      </w:r>
    </w:p>
    <w:p w14:paraId="05CE3393" w14:textId="77777777" w:rsidR="00DC3D61" w:rsidRPr="00081756" w:rsidRDefault="005E0B3C">
      <w:pPr>
        <w:pStyle w:val="Heading2"/>
        <w:rPr>
          <w:rFonts w:ascii="Segoe UI" w:hAnsi="Segoe UI" w:cs="Segoe UI"/>
          <w:color w:val="auto"/>
        </w:rPr>
      </w:pPr>
      <w:bookmarkStart w:id="6" w:name="how-to-use-the-installer"/>
      <w:bookmarkEnd w:id="3"/>
      <w:bookmarkEnd w:id="5"/>
      <w:r w:rsidRPr="00081756">
        <w:rPr>
          <w:rFonts w:ascii="Segoe UI" w:hAnsi="Segoe UI" w:cs="Segoe UI"/>
          <w:color w:val="auto"/>
        </w:rPr>
        <w:t>4. How to Use the Installer</w:t>
      </w:r>
    </w:p>
    <w:p w14:paraId="529D41A7" w14:textId="77777777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7" w:name="step-1-launch-the-application"/>
      <w:r w:rsidRPr="00081756">
        <w:rPr>
          <w:rFonts w:ascii="Segoe UI" w:hAnsi="Segoe UI" w:cs="Segoe UI"/>
          <w:color w:val="auto"/>
        </w:rPr>
        <w:t>Step 1: Launch the Application</w:t>
      </w:r>
    </w:p>
    <w:p w14:paraId="75EC86CC" w14:textId="77777777" w:rsidR="00DC3D61" w:rsidRPr="00081756" w:rsidRDefault="005E0B3C">
      <w:pPr>
        <w:pStyle w:val="Compact"/>
        <w:numPr>
          <w:ilvl w:val="0"/>
          <w:numId w:val="6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Open the installed application from the Start Menu or Desktop shortcut.</w:t>
      </w:r>
    </w:p>
    <w:p w14:paraId="0DFC25DE" w14:textId="77777777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8" w:name="step-2-login"/>
      <w:bookmarkEnd w:id="7"/>
      <w:r w:rsidRPr="00081756">
        <w:rPr>
          <w:rFonts w:ascii="Segoe UI" w:hAnsi="Segoe UI" w:cs="Segoe UI"/>
          <w:color w:val="auto"/>
        </w:rPr>
        <w:t>Step 2: Login</w:t>
      </w:r>
    </w:p>
    <w:p w14:paraId="1D455C8A" w14:textId="77777777" w:rsidR="00DC3D61" w:rsidRPr="00081756" w:rsidRDefault="005E0B3C">
      <w:pPr>
        <w:pStyle w:val="Compact"/>
        <w:numPr>
          <w:ilvl w:val="0"/>
          <w:numId w:val="7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Enter your credentials to log in:</w:t>
      </w:r>
    </w:p>
    <w:p w14:paraId="08FBD807" w14:textId="77777777" w:rsidR="00DC3D61" w:rsidRPr="00081756" w:rsidRDefault="005E0B3C">
      <w:pPr>
        <w:pStyle w:val="Compact"/>
        <w:numPr>
          <w:ilvl w:val="0"/>
          <w:numId w:val="7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 xml:space="preserve">Click the </w:t>
      </w:r>
      <w:r w:rsidRPr="00081756">
        <w:rPr>
          <w:rFonts w:ascii="Segoe UI" w:hAnsi="Segoe UI" w:cs="Segoe UI"/>
          <w:b/>
          <w:bCs/>
        </w:rPr>
        <w:t>Login</w:t>
      </w:r>
      <w:r w:rsidRPr="00081756">
        <w:rPr>
          <w:rFonts w:ascii="Segoe UI" w:hAnsi="Segoe UI" w:cs="Segoe UI"/>
        </w:rPr>
        <w:t xml:space="preserve"> button to proceed.</w:t>
      </w:r>
    </w:p>
    <w:p w14:paraId="409B395E" w14:textId="77777777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9" w:name="step-3-select-firmware-version"/>
      <w:bookmarkEnd w:id="8"/>
      <w:r w:rsidRPr="00081756">
        <w:rPr>
          <w:rFonts w:ascii="Segoe UI" w:hAnsi="Segoe UI" w:cs="Segoe UI"/>
          <w:color w:val="auto"/>
        </w:rPr>
        <w:lastRenderedPageBreak/>
        <w:t>Step 3: Select Firmware Version</w:t>
      </w:r>
    </w:p>
    <w:p w14:paraId="1DF4A72A" w14:textId="77777777" w:rsidR="00DC3D61" w:rsidRPr="00081756" w:rsidRDefault="005E0B3C">
      <w:pPr>
        <w:pStyle w:val="Compact"/>
        <w:numPr>
          <w:ilvl w:val="0"/>
          <w:numId w:val="8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After logging in, select the firmware version you want to install from the dropdown menu.</w:t>
      </w:r>
    </w:p>
    <w:p w14:paraId="4DBDABD5" w14:textId="77777777" w:rsidR="00DC3D61" w:rsidRPr="00081756" w:rsidRDefault="005E0B3C">
      <w:pPr>
        <w:pStyle w:val="Compact"/>
        <w:numPr>
          <w:ilvl w:val="1"/>
          <w:numId w:val="9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Admin users can select any version.</w:t>
      </w:r>
    </w:p>
    <w:p w14:paraId="0075DF5A" w14:textId="77777777" w:rsidR="00DC3D61" w:rsidRPr="00081756" w:rsidRDefault="005E0B3C">
      <w:pPr>
        <w:pStyle w:val="Compact"/>
        <w:numPr>
          <w:ilvl w:val="1"/>
          <w:numId w:val="9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Regular users can only install the latest version.</w:t>
      </w:r>
    </w:p>
    <w:p w14:paraId="4506326C" w14:textId="77777777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10" w:name="step-4-install-firmware-on-master-port"/>
      <w:bookmarkEnd w:id="9"/>
      <w:r w:rsidRPr="00081756">
        <w:rPr>
          <w:rFonts w:ascii="Segoe UI" w:hAnsi="Segoe UI" w:cs="Segoe UI"/>
          <w:color w:val="auto"/>
        </w:rPr>
        <w:t>Step 4: Install Firmware on Master Port</w:t>
      </w:r>
    </w:p>
    <w:p w14:paraId="19C931F4" w14:textId="0526F6EA" w:rsidR="00DC3D61" w:rsidRPr="00081756" w:rsidRDefault="005E0B3C">
      <w:pPr>
        <w:pStyle w:val="Compact"/>
        <w:numPr>
          <w:ilvl w:val="0"/>
          <w:numId w:val="10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 xml:space="preserve">Connect the </w:t>
      </w:r>
      <w:r w:rsidRPr="00081756">
        <w:rPr>
          <w:rFonts w:ascii="Segoe UI" w:hAnsi="Segoe UI" w:cs="Segoe UI"/>
          <w:b/>
          <w:bCs/>
        </w:rPr>
        <w:t xml:space="preserve">Master Port </w:t>
      </w:r>
      <w:r w:rsidRPr="00081756">
        <w:rPr>
          <w:rFonts w:ascii="Segoe UI" w:hAnsi="Segoe UI" w:cs="Segoe UI"/>
        </w:rPr>
        <w:t>to your computer via USB.</w:t>
      </w:r>
    </w:p>
    <w:p w14:paraId="568E1EFA" w14:textId="77777777" w:rsidR="00DC3D61" w:rsidRPr="00081756" w:rsidRDefault="005E0B3C">
      <w:pPr>
        <w:pStyle w:val="Compact"/>
        <w:numPr>
          <w:ilvl w:val="0"/>
          <w:numId w:val="10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Follow the on-screen instructions to install the firmware on the Master Port.</w:t>
      </w:r>
    </w:p>
    <w:p w14:paraId="254745A6" w14:textId="77777777" w:rsidR="00DC3D61" w:rsidRPr="00081756" w:rsidRDefault="005E0B3C">
      <w:pPr>
        <w:pStyle w:val="Compact"/>
        <w:numPr>
          <w:ilvl w:val="0"/>
          <w:numId w:val="10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Wait for the process to complete.</w:t>
      </w:r>
    </w:p>
    <w:p w14:paraId="3A47A934" w14:textId="77777777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11" w:name="step-5-install-firmware-on-slave-port"/>
      <w:bookmarkEnd w:id="10"/>
      <w:r w:rsidRPr="00081756">
        <w:rPr>
          <w:rFonts w:ascii="Segoe UI" w:hAnsi="Segoe UI" w:cs="Segoe UI"/>
          <w:color w:val="auto"/>
        </w:rPr>
        <w:t>Step 5: Install Firmware on Slave Port</w:t>
      </w:r>
    </w:p>
    <w:p w14:paraId="6A32F6B2" w14:textId="42DB1692" w:rsidR="00DC3D61" w:rsidRPr="00081756" w:rsidRDefault="005E0B3C">
      <w:pPr>
        <w:pStyle w:val="Compact"/>
        <w:numPr>
          <w:ilvl w:val="0"/>
          <w:numId w:val="11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 xml:space="preserve">Disconnect the Master Port and connect the </w:t>
      </w:r>
      <w:r w:rsidRPr="00081756">
        <w:rPr>
          <w:rFonts w:ascii="Segoe UI" w:hAnsi="Segoe UI" w:cs="Segoe UI"/>
          <w:b/>
          <w:bCs/>
        </w:rPr>
        <w:t xml:space="preserve">Slave Port </w:t>
      </w:r>
      <w:r w:rsidRPr="00081756">
        <w:rPr>
          <w:rFonts w:ascii="Segoe UI" w:hAnsi="Segoe UI" w:cs="Segoe UI"/>
        </w:rPr>
        <w:t>to your computer via USB.</w:t>
      </w:r>
    </w:p>
    <w:p w14:paraId="402EFD74" w14:textId="77777777" w:rsidR="00DC3D61" w:rsidRPr="00081756" w:rsidRDefault="005E0B3C">
      <w:pPr>
        <w:pStyle w:val="Compact"/>
        <w:numPr>
          <w:ilvl w:val="0"/>
          <w:numId w:val="11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Follow the on-screen instructions to install the firmware on the Slave Port.</w:t>
      </w:r>
    </w:p>
    <w:p w14:paraId="65BE2F78" w14:textId="77777777" w:rsidR="00DC3D61" w:rsidRPr="00081756" w:rsidRDefault="005E0B3C">
      <w:pPr>
        <w:pStyle w:val="Compact"/>
        <w:numPr>
          <w:ilvl w:val="0"/>
          <w:numId w:val="11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Wait for the process to complete.</w:t>
      </w:r>
    </w:p>
    <w:p w14:paraId="4C2FF0C0" w14:textId="77777777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12" w:name="step-6-verify-installation"/>
      <w:bookmarkEnd w:id="11"/>
      <w:r w:rsidRPr="00081756">
        <w:rPr>
          <w:rFonts w:ascii="Segoe UI" w:hAnsi="Segoe UI" w:cs="Segoe UI"/>
          <w:color w:val="auto"/>
        </w:rPr>
        <w:t>Step 6: Verify Installation</w:t>
      </w:r>
    </w:p>
    <w:p w14:paraId="6633CDA4" w14:textId="0733F7C9" w:rsidR="00DC3D61" w:rsidRPr="00081756" w:rsidRDefault="005E0B3C">
      <w:pPr>
        <w:pStyle w:val="Compact"/>
        <w:numPr>
          <w:ilvl w:val="0"/>
          <w:numId w:val="12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 xml:space="preserve">Reconnect the </w:t>
      </w:r>
      <w:r w:rsidRPr="00081756">
        <w:rPr>
          <w:rFonts w:ascii="Segoe UI" w:hAnsi="Segoe UI" w:cs="Segoe UI"/>
          <w:b/>
          <w:bCs/>
        </w:rPr>
        <w:t xml:space="preserve">Master Port </w:t>
      </w:r>
      <w:r w:rsidRPr="00081756">
        <w:rPr>
          <w:rFonts w:ascii="Segoe UI" w:hAnsi="Segoe UI" w:cs="Segoe UI"/>
        </w:rPr>
        <w:t>to your computer.</w:t>
      </w:r>
    </w:p>
    <w:p w14:paraId="6C64E8E3" w14:textId="77777777" w:rsidR="00DC3D61" w:rsidRPr="00081756" w:rsidRDefault="005E0B3C">
      <w:pPr>
        <w:pStyle w:val="Compact"/>
        <w:numPr>
          <w:ilvl w:val="0"/>
          <w:numId w:val="12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The application will automatically verify the installation by checking the system UID and firmware version.</w:t>
      </w:r>
    </w:p>
    <w:p w14:paraId="76474446" w14:textId="77777777" w:rsidR="00DC3D61" w:rsidRPr="00081756" w:rsidRDefault="005E0B3C">
      <w:pPr>
        <w:pStyle w:val="Compact"/>
        <w:numPr>
          <w:ilvl w:val="0"/>
          <w:numId w:val="12"/>
        </w:numPr>
        <w:rPr>
          <w:rFonts w:ascii="Segoe UI" w:hAnsi="Segoe UI" w:cs="Segoe UI"/>
        </w:rPr>
      </w:pPr>
      <w:r w:rsidRPr="00081756">
        <w:rPr>
          <w:rFonts w:ascii="Segoe UI" w:hAnsi="Segoe UI" w:cs="Segoe UI"/>
        </w:rPr>
        <w:t>A success message will be displayed if the installation is verified.</w:t>
      </w:r>
    </w:p>
    <w:p w14:paraId="27131C5B" w14:textId="77777777" w:rsidR="00DC3D61" w:rsidRPr="00081756" w:rsidRDefault="00A05557">
      <w:pPr>
        <w:rPr>
          <w:rFonts w:ascii="Segoe UI" w:hAnsi="Segoe UI" w:cs="Segoe UI"/>
        </w:rPr>
      </w:pPr>
      <w:r>
        <w:rPr>
          <w:rFonts w:ascii="Segoe UI" w:hAnsi="Segoe UI" w:cs="Segoe UI"/>
        </w:rPr>
        <w:pict w14:anchorId="62D19CBE">
          <v:rect id="_x0000_i1028" style="width:0;height:1.5pt" o:hralign="center" o:hrstd="t" o:hr="t"/>
        </w:pict>
      </w:r>
    </w:p>
    <w:p w14:paraId="23338A54" w14:textId="77777777" w:rsidR="00DC3D61" w:rsidRPr="00081756" w:rsidRDefault="005E0B3C">
      <w:pPr>
        <w:pStyle w:val="Heading2"/>
        <w:rPr>
          <w:rFonts w:ascii="Segoe UI" w:hAnsi="Segoe UI" w:cs="Segoe UI"/>
          <w:color w:val="auto"/>
        </w:rPr>
      </w:pPr>
      <w:bookmarkStart w:id="13" w:name="screenshots"/>
      <w:bookmarkEnd w:id="6"/>
      <w:bookmarkEnd w:id="12"/>
      <w:r w:rsidRPr="00081756">
        <w:rPr>
          <w:rFonts w:ascii="Segoe UI" w:hAnsi="Segoe UI" w:cs="Segoe UI"/>
          <w:color w:val="auto"/>
        </w:rPr>
        <w:t>5. Screenshots</w:t>
      </w:r>
    </w:p>
    <w:p w14:paraId="0B4E85FF" w14:textId="77777777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14" w:name="main-interface"/>
      <w:r w:rsidRPr="00081756">
        <w:rPr>
          <w:rFonts w:ascii="Segoe UI" w:hAnsi="Segoe UI" w:cs="Segoe UI"/>
          <w:color w:val="auto"/>
        </w:rPr>
        <w:t>Main Interface</w:t>
      </w:r>
    </w:p>
    <w:p w14:paraId="5E773411" w14:textId="2761F807" w:rsidR="00DC3D61" w:rsidRDefault="003F46D7" w:rsidP="003F46D7">
      <w:pPr>
        <w:pStyle w:val="FirstParagraph"/>
        <w:jc w:val="center"/>
        <w:rPr>
          <w:rFonts w:ascii="Segoe UI" w:hAnsi="Segoe UI" w:cs="Segoe UI"/>
        </w:rPr>
      </w:pPr>
      <w:r>
        <w:rPr>
          <w:rFonts w:ascii="Segoe UI" w:hAnsi="Segoe UI" w:cs="Segoe UI"/>
          <w:i/>
          <w:iCs/>
          <w:noProof/>
        </w:rPr>
        <w:drawing>
          <wp:inline distT="0" distB="0" distL="0" distR="0" wp14:anchorId="75978DB9" wp14:editId="5224EE23">
            <wp:extent cx="1768035" cy="2520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035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4E19B" w14:textId="77777777" w:rsidR="003F46D7" w:rsidRPr="003F46D7" w:rsidRDefault="003F46D7" w:rsidP="003F46D7">
      <w:pPr>
        <w:pStyle w:val="BodyText"/>
      </w:pPr>
    </w:p>
    <w:p w14:paraId="1E15655E" w14:textId="77777777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15" w:name="login-screen"/>
      <w:bookmarkEnd w:id="14"/>
      <w:r w:rsidRPr="00081756">
        <w:rPr>
          <w:rFonts w:ascii="Segoe UI" w:hAnsi="Segoe UI" w:cs="Segoe UI"/>
          <w:color w:val="auto"/>
        </w:rPr>
        <w:lastRenderedPageBreak/>
        <w:t>Login Screen</w:t>
      </w:r>
    </w:p>
    <w:p w14:paraId="35DE7DEC" w14:textId="6937E3A0" w:rsidR="00DC3D61" w:rsidRPr="00081756" w:rsidRDefault="003F46D7" w:rsidP="003F46D7">
      <w:pPr>
        <w:pStyle w:val="FirstParagraph"/>
        <w:jc w:val="center"/>
        <w:rPr>
          <w:rFonts w:ascii="Segoe UI" w:hAnsi="Segoe UI" w:cs="Segoe UI"/>
        </w:rPr>
      </w:pPr>
      <w:r>
        <w:rPr>
          <w:rFonts w:ascii="Segoe UI" w:hAnsi="Segoe UI" w:cs="Segoe UI"/>
          <w:i/>
          <w:iCs/>
          <w:noProof/>
        </w:rPr>
        <w:drawing>
          <wp:inline distT="0" distB="0" distL="0" distR="0" wp14:anchorId="20247095" wp14:editId="30FFB67B">
            <wp:extent cx="1768035" cy="2520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035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1981C" w14:textId="77777777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16" w:name="firmware-selection"/>
      <w:bookmarkEnd w:id="15"/>
      <w:r w:rsidRPr="00081756">
        <w:rPr>
          <w:rFonts w:ascii="Segoe UI" w:hAnsi="Segoe UI" w:cs="Segoe UI"/>
          <w:color w:val="auto"/>
        </w:rPr>
        <w:t>Firmware Selection</w:t>
      </w:r>
    </w:p>
    <w:p w14:paraId="738527AF" w14:textId="3A5B5FDC" w:rsidR="00DC3D61" w:rsidRDefault="00081756" w:rsidP="00081756">
      <w:pPr>
        <w:pStyle w:val="FirstParagraph"/>
        <w:jc w:val="center"/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1F1B8229" wp14:editId="06FC1B1B">
            <wp:extent cx="1762406" cy="2520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406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</w:rPr>
        <w:t xml:space="preserve">     </w:t>
      </w:r>
      <w:r>
        <w:rPr>
          <w:noProof/>
        </w:rPr>
        <w:drawing>
          <wp:inline distT="0" distB="0" distL="0" distR="0" wp14:anchorId="7A598CDB" wp14:editId="2DDD32E4">
            <wp:extent cx="1762404" cy="2520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404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</w:rPr>
        <w:t xml:space="preserve">     </w:t>
      </w:r>
      <w:r>
        <w:rPr>
          <w:noProof/>
        </w:rPr>
        <w:drawing>
          <wp:inline distT="0" distB="0" distL="0" distR="0" wp14:anchorId="6885A353" wp14:editId="1204E358">
            <wp:extent cx="1762405" cy="2520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405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951D6" w14:textId="77777777" w:rsidR="00081756" w:rsidRPr="00081756" w:rsidRDefault="00081756" w:rsidP="00081756">
      <w:pPr>
        <w:pStyle w:val="BodyText"/>
      </w:pPr>
    </w:p>
    <w:p w14:paraId="565069A5" w14:textId="3F605618" w:rsidR="00DC3D61" w:rsidRPr="00081756" w:rsidRDefault="005E0B3C">
      <w:pPr>
        <w:pStyle w:val="Heading3"/>
        <w:rPr>
          <w:rFonts w:ascii="Segoe UI" w:hAnsi="Segoe UI" w:cs="Segoe UI"/>
          <w:color w:val="auto"/>
        </w:rPr>
      </w:pPr>
      <w:bookmarkStart w:id="17" w:name="master-port-installation"/>
      <w:bookmarkEnd w:id="16"/>
      <w:r w:rsidRPr="00081756">
        <w:rPr>
          <w:rFonts w:ascii="Segoe UI" w:hAnsi="Segoe UI" w:cs="Segoe UI"/>
          <w:color w:val="auto"/>
        </w:rPr>
        <w:t>Installation</w:t>
      </w:r>
    </w:p>
    <w:p w14:paraId="0EE008AC" w14:textId="5698E016" w:rsidR="00DC3D61" w:rsidRPr="003F46D7" w:rsidRDefault="00081756" w:rsidP="003F46D7">
      <w:pPr>
        <w:pStyle w:val="FirstParagraph"/>
        <w:jc w:val="center"/>
        <w:rPr>
          <w:noProof/>
        </w:rPr>
      </w:pPr>
      <w:r>
        <w:rPr>
          <w:noProof/>
        </w:rPr>
        <w:drawing>
          <wp:inline distT="0" distB="0" distL="0" distR="0" wp14:anchorId="0810E15B" wp14:editId="5B6B8881">
            <wp:extent cx="1762405" cy="25119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405" cy="251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04E5D6B0" wp14:editId="16AF123F">
            <wp:extent cx="1762405" cy="2520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405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8" w:name="slave-port-installation"/>
      <w:bookmarkEnd w:id="17"/>
      <w:r>
        <w:rPr>
          <w:noProof/>
        </w:rPr>
        <w:t xml:space="preserve">    </w:t>
      </w:r>
    </w:p>
    <w:bookmarkEnd w:id="0"/>
    <w:bookmarkEnd w:id="13"/>
    <w:bookmarkEnd w:id="18"/>
    <w:p w14:paraId="38046228" w14:textId="66B82610" w:rsidR="00DC3D61" w:rsidRDefault="003F46D7" w:rsidP="003F46D7">
      <w:pPr>
        <w:pStyle w:val="Heading3"/>
        <w:rPr>
          <w:rFonts w:ascii="Segoe UI" w:hAnsi="Segoe UI" w:cs="Segoe UI"/>
          <w:color w:val="auto"/>
        </w:rPr>
      </w:pPr>
      <w:r>
        <w:rPr>
          <w:rFonts w:ascii="Segoe UI" w:hAnsi="Segoe UI" w:cs="Segoe UI"/>
          <w:color w:val="auto"/>
        </w:rPr>
        <w:lastRenderedPageBreak/>
        <w:t>Completion Screen</w:t>
      </w:r>
    </w:p>
    <w:p w14:paraId="419922A2" w14:textId="2AD26D21" w:rsidR="003F46D7" w:rsidRPr="003F46D7" w:rsidRDefault="003F46D7" w:rsidP="003F46D7">
      <w:pPr>
        <w:pStyle w:val="BodyText"/>
        <w:jc w:val="center"/>
      </w:pPr>
      <w:r>
        <w:rPr>
          <w:noProof/>
        </w:rPr>
        <w:drawing>
          <wp:inline distT="0" distB="0" distL="0" distR="0" wp14:anchorId="65B16161" wp14:editId="68B0C333">
            <wp:extent cx="1762405" cy="2520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405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F46D7" w:rsidRPr="003F46D7" w:rsidSect="00723165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649DA" w14:textId="77777777" w:rsidR="00A05557" w:rsidRDefault="00A05557">
      <w:pPr>
        <w:spacing w:after="0"/>
      </w:pPr>
      <w:r>
        <w:separator/>
      </w:r>
    </w:p>
  </w:endnote>
  <w:endnote w:type="continuationSeparator" w:id="0">
    <w:p w14:paraId="572F4A8B" w14:textId="77777777" w:rsidR="00A05557" w:rsidRDefault="00A055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F70CF" w14:textId="77777777" w:rsidR="00A05557" w:rsidRDefault="00A05557">
      <w:r>
        <w:separator/>
      </w:r>
    </w:p>
  </w:footnote>
  <w:footnote w:type="continuationSeparator" w:id="0">
    <w:p w14:paraId="40857826" w14:textId="77777777" w:rsidR="00A05557" w:rsidRDefault="00A05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8E88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EC440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9E425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3D61"/>
    <w:rsid w:val="00081756"/>
    <w:rsid w:val="002135B6"/>
    <w:rsid w:val="003F46D7"/>
    <w:rsid w:val="004035C7"/>
    <w:rsid w:val="005E0B3C"/>
    <w:rsid w:val="00723165"/>
    <w:rsid w:val="00A05557"/>
    <w:rsid w:val="00DC3D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D4C61"/>
  <w15:docId w15:val="{EED1B371-62C8-41B0-9008-F77A9A00A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5</TotalTime>
  <Pages>4</Pages>
  <Words>34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hit Agarwal</cp:lastModifiedBy>
  <cp:revision>5</cp:revision>
  <cp:lastPrinted>2025-04-09T07:00:00Z</cp:lastPrinted>
  <dcterms:created xsi:type="dcterms:W3CDTF">2025-04-05T18:00:00Z</dcterms:created>
  <dcterms:modified xsi:type="dcterms:W3CDTF">2025-04-09T07:01:00Z</dcterms:modified>
</cp:coreProperties>
</file>